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67CE42" w14:textId="1C4EE79E" w:rsidR="00BE69DE" w:rsidRDefault="00C448C3" w:rsidP="0079296B">
      <w:pPr>
        <w:spacing w:after="0"/>
        <w:ind w:left="-270"/>
      </w:pPr>
    </w:p>
    <w:p w14:paraId="1A184A14" w14:textId="5076DCC6" w:rsidR="00D76DB9" w:rsidRPr="00D76DB9" w:rsidRDefault="00D76DB9" w:rsidP="00D76DB9">
      <w:pPr>
        <w:spacing w:after="0"/>
        <w:ind w:left="-270"/>
        <w:jc w:val="center"/>
        <w:rPr>
          <w:b/>
        </w:rPr>
      </w:pPr>
      <w:r w:rsidRPr="00D76DB9">
        <w:rPr>
          <w:b/>
        </w:rPr>
        <w:t>Chapman University School of Pharmacy</w:t>
      </w:r>
    </w:p>
    <w:p w14:paraId="7B008373" w14:textId="21D58F9D" w:rsidR="00D76DB9" w:rsidRPr="00D76DB9" w:rsidRDefault="00D76DB9" w:rsidP="00D76DB9">
      <w:pPr>
        <w:spacing w:after="0"/>
        <w:ind w:left="-270"/>
        <w:jc w:val="center"/>
        <w:rPr>
          <w:b/>
        </w:rPr>
      </w:pPr>
      <w:r w:rsidRPr="00D76DB9">
        <w:rPr>
          <w:b/>
        </w:rPr>
        <w:t>Alumni Advisory Board Application</w:t>
      </w:r>
    </w:p>
    <w:p w14:paraId="45DD400C" w14:textId="77777777" w:rsidR="00D76DB9" w:rsidRDefault="00D76DB9" w:rsidP="0079296B">
      <w:pPr>
        <w:spacing w:after="0"/>
        <w:ind w:left="-270"/>
      </w:pPr>
    </w:p>
    <w:p w14:paraId="4898190C" w14:textId="611B5309" w:rsidR="00D76DB9" w:rsidRDefault="00D76DB9" w:rsidP="0079296B">
      <w:pPr>
        <w:spacing w:after="0"/>
        <w:ind w:left="-270"/>
      </w:pPr>
      <w:r w:rsidRPr="00D76DB9">
        <w:rPr>
          <w:b/>
        </w:rPr>
        <w:t>Full Name</w:t>
      </w:r>
      <w:r>
        <w:t>:</w:t>
      </w:r>
    </w:p>
    <w:p w14:paraId="704D7395" w14:textId="665809DF" w:rsidR="00D76DB9" w:rsidRDefault="00D76DB9" w:rsidP="0079296B">
      <w:pPr>
        <w:spacing w:after="0"/>
        <w:ind w:left="-270"/>
      </w:pPr>
    </w:p>
    <w:p w14:paraId="576D90D8" w14:textId="6F882185" w:rsidR="00D76DB9" w:rsidRDefault="00D76DB9" w:rsidP="00D76DB9">
      <w:pPr>
        <w:spacing w:after="0"/>
        <w:ind w:left="-270"/>
      </w:pPr>
      <w:r w:rsidRPr="00D76DB9">
        <w:rPr>
          <w:b/>
        </w:rPr>
        <w:t>Class/Program</w:t>
      </w:r>
      <w:r>
        <w:t>:</w:t>
      </w:r>
    </w:p>
    <w:p w14:paraId="547AE047" w14:textId="08FAF277" w:rsidR="00D76DB9" w:rsidRDefault="00D76DB9" w:rsidP="00D76DB9">
      <w:pPr>
        <w:spacing w:after="0"/>
        <w:ind w:left="-270"/>
      </w:pPr>
    </w:p>
    <w:p w14:paraId="1E347D93" w14:textId="2C4A26FC" w:rsidR="00D76DB9" w:rsidRDefault="00D76DB9" w:rsidP="00D76DB9">
      <w:pPr>
        <w:spacing w:after="0"/>
        <w:ind w:left="-270"/>
        <w:rPr>
          <w:i/>
        </w:rPr>
      </w:pPr>
      <w:r w:rsidRPr="00D76DB9">
        <w:rPr>
          <w:b/>
        </w:rPr>
        <w:t>Photo of the Candidate</w:t>
      </w:r>
      <w:r>
        <w:t xml:space="preserve">: </w:t>
      </w:r>
      <w:r>
        <w:rPr>
          <w:i/>
        </w:rPr>
        <w:t>Please submit a high-resolution, professional headshot in JPEG format</w:t>
      </w:r>
    </w:p>
    <w:p w14:paraId="3D4105A5" w14:textId="02825739" w:rsidR="00D76DB9" w:rsidRDefault="00D76DB9" w:rsidP="00D76DB9">
      <w:pPr>
        <w:spacing w:after="0"/>
        <w:ind w:left="-270"/>
        <w:rPr>
          <w:i/>
        </w:rPr>
      </w:pPr>
    </w:p>
    <w:p w14:paraId="5D58D5BC" w14:textId="39620EC1" w:rsidR="00D76DB9" w:rsidRDefault="00D76DB9" w:rsidP="00D76DB9">
      <w:pPr>
        <w:spacing w:after="0"/>
        <w:ind w:left="-270"/>
        <w:rPr>
          <w:i/>
        </w:rPr>
      </w:pPr>
      <w:r w:rsidRPr="00D76DB9">
        <w:rPr>
          <w:b/>
        </w:rPr>
        <w:t>Resume/CV</w:t>
      </w:r>
      <w:r>
        <w:t xml:space="preserve">: </w:t>
      </w:r>
      <w:r>
        <w:rPr>
          <w:i/>
        </w:rPr>
        <w:t>Please submit a copy of your resume and/or CV</w:t>
      </w:r>
    </w:p>
    <w:p w14:paraId="01DCE28D" w14:textId="11EBE5EF" w:rsidR="00D76DB9" w:rsidRDefault="00D76DB9" w:rsidP="00D76DB9">
      <w:pPr>
        <w:spacing w:after="0"/>
        <w:ind w:left="-270"/>
        <w:rPr>
          <w:i/>
        </w:rPr>
      </w:pPr>
    </w:p>
    <w:p w14:paraId="21E0C9D6" w14:textId="466A5034" w:rsidR="00D76DB9" w:rsidRDefault="00D76DB9" w:rsidP="00D76DB9">
      <w:pPr>
        <w:spacing w:after="0"/>
        <w:ind w:left="-270"/>
        <w:rPr>
          <w:i/>
        </w:rPr>
      </w:pPr>
      <w:r w:rsidRPr="00D76DB9">
        <w:rPr>
          <w:b/>
        </w:rPr>
        <w:t>Questions</w:t>
      </w:r>
      <w:r>
        <w:t xml:space="preserve">: </w:t>
      </w:r>
      <w:r>
        <w:rPr>
          <w:i/>
        </w:rPr>
        <w:t>Please answer the following questions in 500 words or less</w:t>
      </w:r>
      <w:r w:rsidR="00284C11">
        <w:rPr>
          <w:i/>
        </w:rPr>
        <w:t xml:space="preserve"> per question</w:t>
      </w:r>
    </w:p>
    <w:p w14:paraId="3B13F329" w14:textId="59A9AA2F" w:rsidR="00D76DB9" w:rsidRDefault="00D76DB9" w:rsidP="00D76DB9">
      <w:pPr>
        <w:spacing w:after="0"/>
        <w:ind w:left="-270"/>
      </w:pPr>
    </w:p>
    <w:p w14:paraId="5CF2AFC1" w14:textId="4B10D49B" w:rsidR="00D76DB9" w:rsidRDefault="00D76DB9" w:rsidP="00D76DB9">
      <w:pPr>
        <w:pStyle w:val="ListParagraph"/>
        <w:numPr>
          <w:ilvl w:val="0"/>
          <w:numId w:val="6"/>
        </w:numPr>
        <w:spacing w:after="0"/>
        <w:ind w:left="450"/>
      </w:pPr>
      <w:r>
        <w:t>Why did you decide to run for the position of member of the CUSP Alumni Advisory Board?</w:t>
      </w:r>
    </w:p>
    <w:p w14:paraId="5FB9208A" w14:textId="77777777" w:rsidR="00D76DB9" w:rsidRDefault="00D76DB9" w:rsidP="00D76DB9">
      <w:pPr>
        <w:pStyle w:val="ListParagraph"/>
        <w:spacing w:after="0"/>
        <w:ind w:left="450"/>
      </w:pPr>
    </w:p>
    <w:p w14:paraId="5A089355" w14:textId="5C222CFE" w:rsidR="00D76DB9" w:rsidRDefault="00D76DB9" w:rsidP="00D76DB9">
      <w:pPr>
        <w:pStyle w:val="ListParagraph"/>
        <w:numPr>
          <w:ilvl w:val="0"/>
          <w:numId w:val="6"/>
        </w:numPr>
        <w:spacing w:after="0"/>
        <w:ind w:left="450"/>
      </w:pPr>
      <w:r>
        <w:t>What is your overall vision over the next three years as the board member?</w:t>
      </w:r>
    </w:p>
    <w:p w14:paraId="2624E477" w14:textId="77777777" w:rsidR="00D76DB9" w:rsidRDefault="00D76DB9" w:rsidP="00D76DB9">
      <w:pPr>
        <w:spacing w:after="0"/>
        <w:ind w:left="360"/>
      </w:pPr>
    </w:p>
    <w:p w14:paraId="4C1533C4" w14:textId="7DECE1D8" w:rsidR="00D76DB9" w:rsidRDefault="00D76DB9" w:rsidP="00D76DB9">
      <w:pPr>
        <w:pStyle w:val="ListParagraph"/>
        <w:numPr>
          <w:ilvl w:val="0"/>
          <w:numId w:val="6"/>
        </w:numPr>
        <w:spacing w:after="0"/>
        <w:ind w:left="450"/>
      </w:pPr>
      <w:r>
        <w:t>What skills and/or experiences qualify you as a good candidate for the position?</w:t>
      </w:r>
    </w:p>
    <w:p w14:paraId="03A12830" w14:textId="77777777" w:rsidR="00D76DB9" w:rsidRDefault="00D76DB9" w:rsidP="00D76DB9">
      <w:pPr>
        <w:spacing w:after="0"/>
        <w:ind w:left="360"/>
      </w:pPr>
    </w:p>
    <w:p w14:paraId="2F8579B1" w14:textId="48954ECE" w:rsidR="00D76DB9" w:rsidRDefault="00D76DB9" w:rsidP="00D76DB9">
      <w:pPr>
        <w:pStyle w:val="ListParagraph"/>
        <w:numPr>
          <w:ilvl w:val="0"/>
          <w:numId w:val="6"/>
        </w:numPr>
        <w:spacing w:after="0"/>
        <w:ind w:left="450"/>
      </w:pPr>
      <w:r>
        <w:t>What are your concrete proposals to:</w:t>
      </w:r>
    </w:p>
    <w:p w14:paraId="22FD0C94" w14:textId="0206F361" w:rsidR="00D76DB9" w:rsidRDefault="00D76DB9" w:rsidP="00D76DB9">
      <w:pPr>
        <w:pStyle w:val="ListParagraph"/>
        <w:numPr>
          <w:ilvl w:val="1"/>
          <w:numId w:val="6"/>
        </w:numPr>
        <w:spacing w:after="0"/>
        <w:ind w:left="1170"/>
      </w:pPr>
      <w:r>
        <w:t>Further develop the alumni community network</w:t>
      </w:r>
    </w:p>
    <w:p w14:paraId="5FB38C67" w14:textId="299E6254" w:rsidR="00D76DB9" w:rsidRDefault="00D76DB9" w:rsidP="00D76DB9">
      <w:pPr>
        <w:pStyle w:val="ListParagraph"/>
        <w:numPr>
          <w:ilvl w:val="1"/>
          <w:numId w:val="6"/>
        </w:numPr>
        <w:spacing w:after="0"/>
        <w:ind w:left="1170"/>
      </w:pPr>
      <w:r>
        <w:t>Cultivate alumni giving</w:t>
      </w:r>
      <w:r w:rsidR="001D175D">
        <w:t xml:space="preserve"> (i.e. financial contribution, alumni-student mentoring, preceptorship</w:t>
      </w:r>
      <w:r w:rsidR="00850F79">
        <w:t>, events</w:t>
      </w:r>
      <w:r w:rsidR="001D175D">
        <w:t>)</w:t>
      </w:r>
    </w:p>
    <w:p w14:paraId="7F5184E8" w14:textId="1F57CFE8" w:rsidR="00D76DB9" w:rsidRDefault="00D76DB9" w:rsidP="00D76DB9">
      <w:pPr>
        <w:pStyle w:val="ListParagraph"/>
        <w:numPr>
          <w:ilvl w:val="1"/>
          <w:numId w:val="6"/>
        </w:numPr>
        <w:spacing w:after="0"/>
        <w:ind w:left="1170"/>
      </w:pPr>
      <w:r>
        <w:t>Increase alumni engagement</w:t>
      </w:r>
    </w:p>
    <w:p w14:paraId="7201628F" w14:textId="1EB00FC2" w:rsidR="00D76DB9" w:rsidRDefault="00D76DB9" w:rsidP="00D76DB9">
      <w:pPr>
        <w:pStyle w:val="ListParagraph"/>
        <w:numPr>
          <w:ilvl w:val="1"/>
          <w:numId w:val="6"/>
        </w:numPr>
        <w:spacing w:after="0"/>
        <w:ind w:left="1170"/>
      </w:pPr>
      <w:r>
        <w:t>Other proposals or ideas you would like to share (optional)</w:t>
      </w:r>
    </w:p>
    <w:p w14:paraId="6359525A" w14:textId="6B707022" w:rsidR="00D76DB9" w:rsidRDefault="00D76DB9" w:rsidP="00D76DB9">
      <w:pPr>
        <w:spacing w:after="0"/>
      </w:pPr>
    </w:p>
    <w:p w14:paraId="0A1AF0EE" w14:textId="362212FA" w:rsidR="00D76DB9" w:rsidRDefault="00D76DB9" w:rsidP="00D76DB9">
      <w:pPr>
        <w:spacing w:after="0"/>
        <w:ind w:left="-270"/>
        <w:jc w:val="center"/>
        <w:rPr>
          <w:b/>
          <w:i/>
          <w:color w:val="C00000"/>
        </w:rPr>
      </w:pPr>
      <w:r>
        <w:rPr>
          <w:i/>
        </w:rPr>
        <w:t>Submit your completed application, photo and resume/</w:t>
      </w:r>
      <w:r w:rsidR="001D175D">
        <w:rPr>
          <w:i/>
        </w:rPr>
        <w:t>CV</w:t>
      </w:r>
      <w:r>
        <w:rPr>
          <w:i/>
        </w:rPr>
        <w:t xml:space="preserve"> to </w:t>
      </w:r>
      <w:r>
        <w:rPr>
          <w:i/>
        </w:rPr>
        <w:br/>
        <w:t xml:space="preserve">Yeji Mowrer at </w:t>
      </w:r>
      <w:hyperlink r:id="rId7" w:history="1">
        <w:r w:rsidRPr="00D870D3">
          <w:rPr>
            <w:rStyle w:val="Hyperlink"/>
            <w:i/>
          </w:rPr>
          <w:t>mowrer@chapman.edu</w:t>
        </w:r>
      </w:hyperlink>
      <w:r>
        <w:rPr>
          <w:i/>
        </w:rPr>
        <w:t xml:space="preserve"> </w:t>
      </w:r>
      <w:r w:rsidRPr="00D76DB9">
        <w:rPr>
          <w:b/>
          <w:i/>
          <w:color w:val="C00000"/>
        </w:rPr>
        <w:t xml:space="preserve">by Monday, </w:t>
      </w:r>
      <w:r w:rsidR="001D175D">
        <w:rPr>
          <w:b/>
          <w:i/>
          <w:color w:val="C00000"/>
        </w:rPr>
        <w:t>May 31</w:t>
      </w:r>
      <w:r w:rsidR="001D175D" w:rsidRPr="001D175D">
        <w:rPr>
          <w:b/>
          <w:i/>
          <w:color w:val="C00000"/>
          <w:vertAlign w:val="superscript"/>
        </w:rPr>
        <w:t>st</w:t>
      </w:r>
      <w:r w:rsidRPr="00D76DB9">
        <w:rPr>
          <w:b/>
          <w:i/>
          <w:color w:val="C00000"/>
        </w:rPr>
        <w:t xml:space="preserve">, </w:t>
      </w:r>
      <w:r w:rsidR="00181E05">
        <w:rPr>
          <w:b/>
          <w:i/>
          <w:color w:val="C00000"/>
        </w:rPr>
        <w:t>202</w:t>
      </w:r>
      <w:r w:rsidR="001D175D">
        <w:rPr>
          <w:b/>
          <w:i/>
          <w:color w:val="C00000"/>
        </w:rPr>
        <w:t>1</w:t>
      </w:r>
    </w:p>
    <w:p w14:paraId="543ED3FD" w14:textId="09578294" w:rsidR="001D175D" w:rsidRDefault="001D175D" w:rsidP="00D76DB9">
      <w:pPr>
        <w:spacing w:after="0"/>
        <w:ind w:left="-270"/>
        <w:jc w:val="center"/>
        <w:rPr>
          <w:i/>
        </w:rPr>
      </w:pPr>
    </w:p>
    <w:p w14:paraId="7D39304B" w14:textId="0308D637" w:rsidR="001D175D" w:rsidRDefault="001D175D" w:rsidP="00D76DB9">
      <w:pPr>
        <w:spacing w:after="0"/>
        <w:ind w:left="-270"/>
        <w:jc w:val="center"/>
        <w:rPr>
          <w:i/>
        </w:rPr>
      </w:pPr>
      <w:r>
        <w:rPr>
          <w:i/>
        </w:rPr>
        <w:t>The virtual interview is tentatively scheduled on Friday, June 4</w:t>
      </w:r>
      <w:r w:rsidRPr="001D175D">
        <w:rPr>
          <w:i/>
          <w:vertAlign w:val="superscript"/>
        </w:rPr>
        <w:t>th</w:t>
      </w:r>
      <w:r>
        <w:rPr>
          <w:i/>
        </w:rPr>
        <w:t xml:space="preserve"> 6PM-7:30PM.</w:t>
      </w:r>
    </w:p>
    <w:p w14:paraId="050EB528" w14:textId="2F01C69F" w:rsidR="001D175D" w:rsidRPr="00D76DB9" w:rsidRDefault="001D175D" w:rsidP="00D76DB9">
      <w:pPr>
        <w:spacing w:after="0"/>
        <w:ind w:left="-270"/>
        <w:jc w:val="center"/>
        <w:rPr>
          <w:i/>
        </w:rPr>
      </w:pPr>
      <w:r>
        <w:rPr>
          <w:i/>
        </w:rPr>
        <w:t>If you have a schedule conflict, please inform Yeji Mowrer in advance.</w:t>
      </w:r>
    </w:p>
    <w:p w14:paraId="538AACFB" w14:textId="77777777" w:rsidR="00D76DB9" w:rsidRPr="00D76DB9" w:rsidRDefault="00D76DB9" w:rsidP="00D76DB9">
      <w:pPr>
        <w:spacing w:after="0"/>
      </w:pPr>
    </w:p>
    <w:sectPr w:rsidR="00D76DB9" w:rsidRPr="00D76DB9" w:rsidSect="00A811B6">
      <w:headerReference w:type="first" r:id="rId8"/>
      <w:pgSz w:w="12240" w:h="15840"/>
      <w:pgMar w:top="1008" w:right="1008" w:bottom="1008" w:left="1008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A0416C" w14:textId="77777777" w:rsidR="00C448C3" w:rsidRDefault="00C448C3">
      <w:pPr>
        <w:spacing w:after="0"/>
      </w:pPr>
      <w:r>
        <w:separator/>
      </w:r>
    </w:p>
  </w:endnote>
  <w:endnote w:type="continuationSeparator" w:id="0">
    <w:p w14:paraId="766B656E" w14:textId="77777777" w:rsidR="00C448C3" w:rsidRDefault="00C448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A9A6B8" w14:textId="77777777" w:rsidR="00C448C3" w:rsidRDefault="00C448C3">
      <w:pPr>
        <w:spacing w:after="0"/>
      </w:pPr>
      <w:r>
        <w:separator/>
      </w:r>
    </w:p>
  </w:footnote>
  <w:footnote w:type="continuationSeparator" w:id="0">
    <w:p w14:paraId="30C5D51E" w14:textId="77777777" w:rsidR="00C448C3" w:rsidRDefault="00C448C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4E7D6A" w14:textId="64702445" w:rsidR="00A811B6" w:rsidRDefault="00257094" w:rsidP="000A51E0">
    <w:pPr>
      <w:pStyle w:val="Header"/>
      <w:ind w:left="-270"/>
      <w:jc w:val="center"/>
    </w:pPr>
    <w:r>
      <w:rPr>
        <w:noProof/>
      </w:rPr>
      <w:drawing>
        <wp:inline distT="0" distB="0" distL="0" distR="0" wp14:anchorId="3D2C6A12" wp14:editId="740A2B45">
          <wp:extent cx="6848856" cy="1115568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7-0909-CUSP E-Letterhead Template_1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48856" cy="11155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62387"/>
    <w:multiLevelType w:val="hybridMultilevel"/>
    <w:tmpl w:val="E80A4D86"/>
    <w:lvl w:ilvl="0" w:tplc="A98E5D76">
      <w:start w:val="1"/>
      <w:numFmt w:val="decimal"/>
      <w:lvlText w:val="%1."/>
      <w:lvlJc w:val="left"/>
      <w:pPr>
        <w:ind w:left="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" w15:restartNumberingAfterBreak="0">
    <w:nsid w:val="33422D2D"/>
    <w:multiLevelType w:val="hybridMultilevel"/>
    <w:tmpl w:val="88A6F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C25245"/>
    <w:multiLevelType w:val="hybridMultilevel"/>
    <w:tmpl w:val="BEAA3650"/>
    <w:lvl w:ilvl="0" w:tplc="41248668">
      <w:start w:val="1"/>
      <w:numFmt w:val="decimal"/>
      <w:lvlText w:val="%1."/>
      <w:lvlJc w:val="left"/>
      <w:pPr>
        <w:ind w:left="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3" w15:restartNumberingAfterBreak="0">
    <w:nsid w:val="59E33061"/>
    <w:multiLevelType w:val="hybridMultilevel"/>
    <w:tmpl w:val="4AAC0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541018"/>
    <w:multiLevelType w:val="hybridMultilevel"/>
    <w:tmpl w:val="2C2E55C6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759D5B27"/>
    <w:multiLevelType w:val="hybridMultilevel"/>
    <w:tmpl w:val="47F0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TW1NDM2N7S0NDBW0lEKTi0uzszPAykwqgUAbRs+wiwAAAA="/>
  </w:docVars>
  <w:rsids>
    <w:rsidRoot w:val="00A811B6"/>
    <w:rsid w:val="00044702"/>
    <w:rsid w:val="000A51E0"/>
    <w:rsid w:val="00181E05"/>
    <w:rsid w:val="001847E7"/>
    <w:rsid w:val="001D175D"/>
    <w:rsid w:val="00257094"/>
    <w:rsid w:val="00257D2A"/>
    <w:rsid w:val="0027549D"/>
    <w:rsid w:val="00284C11"/>
    <w:rsid w:val="002D1569"/>
    <w:rsid w:val="00365545"/>
    <w:rsid w:val="003809C7"/>
    <w:rsid w:val="00416F16"/>
    <w:rsid w:val="00423E6F"/>
    <w:rsid w:val="00464190"/>
    <w:rsid w:val="004B3908"/>
    <w:rsid w:val="00600851"/>
    <w:rsid w:val="0062578C"/>
    <w:rsid w:val="0063404D"/>
    <w:rsid w:val="006C160D"/>
    <w:rsid w:val="006F7A08"/>
    <w:rsid w:val="007165D4"/>
    <w:rsid w:val="0079296B"/>
    <w:rsid w:val="007E1583"/>
    <w:rsid w:val="00811C9D"/>
    <w:rsid w:val="00832BD4"/>
    <w:rsid w:val="00850F79"/>
    <w:rsid w:val="008C359B"/>
    <w:rsid w:val="009D29BC"/>
    <w:rsid w:val="00A811B6"/>
    <w:rsid w:val="00A92D33"/>
    <w:rsid w:val="00B03C93"/>
    <w:rsid w:val="00B814A3"/>
    <w:rsid w:val="00BA203A"/>
    <w:rsid w:val="00BE196B"/>
    <w:rsid w:val="00C448C3"/>
    <w:rsid w:val="00C6486F"/>
    <w:rsid w:val="00CF4FD2"/>
    <w:rsid w:val="00D56B68"/>
    <w:rsid w:val="00D76DB9"/>
    <w:rsid w:val="00E26F92"/>
    <w:rsid w:val="00E70B70"/>
    <w:rsid w:val="00F17392"/>
    <w:rsid w:val="00F759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C498D8E"/>
  <w15:docId w15:val="{FF28BD1B-4CDE-0E46-BC64-38373C257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9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11B6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811B6"/>
  </w:style>
  <w:style w:type="paragraph" w:styleId="Footer">
    <w:name w:val="footer"/>
    <w:basedOn w:val="Normal"/>
    <w:link w:val="FooterChar"/>
    <w:uiPriority w:val="99"/>
    <w:unhideWhenUsed/>
    <w:rsid w:val="00A811B6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811B6"/>
  </w:style>
  <w:style w:type="paragraph" w:styleId="BalloonText">
    <w:name w:val="Balloon Text"/>
    <w:basedOn w:val="Normal"/>
    <w:link w:val="BalloonTextChar"/>
    <w:uiPriority w:val="99"/>
    <w:semiHidden/>
    <w:unhideWhenUsed/>
    <w:rsid w:val="00BE196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96B"/>
    <w:rPr>
      <w:rFonts w:ascii="Lucida Grande" w:hAnsi="Lucida Grande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F17392"/>
    <w:pPr>
      <w:widowControl w:val="0"/>
      <w:autoSpaceDE w:val="0"/>
      <w:autoSpaceDN w:val="0"/>
      <w:spacing w:after="0"/>
      <w:ind w:left="145"/>
    </w:pPr>
    <w:rPr>
      <w:rFonts w:ascii="Garamond" w:eastAsia="Garamond" w:hAnsi="Garamond" w:cs="Garamond"/>
    </w:rPr>
  </w:style>
  <w:style w:type="character" w:customStyle="1" w:styleId="BodyTextChar">
    <w:name w:val="Body Text Char"/>
    <w:basedOn w:val="DefaultParagraphFont"/>
    <w:link w:val="BodyText"/>
    <w:uiPriority w:val="1"/>
    <w:rsid w:val="00F17392"/>
    <w:rPr>
      <w:rFonts w:ascii="Garamond" w:eastAsia="Garamond" w:hAnsi="Garamond" w:cs="Garamond"/>
    </w:rPr>
  </w:style>
  <w:style w:type="paragraph" w:styleId="NormalWeb">
    <w:name w:val="Normal (Web)"/>
    <w:basedOn w:val="Normal"/>
    <w:uiPriority w:val="99"/>
    <w:unhideWhenUsed/>
    <w:rsid w:val="00F17392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styleId="ListParagraph">
    <w:name w:val="List Paragraph"/>
    <w:basedOn w:val="Normal"/>
    <w:uiPriority w:val="34"/>
    <w:qFormat/>
    <w:rsid w:val="00F17392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1739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41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owrer@chapman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pman University</Company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n Farrington</dc:creator>
  <cp:keywords/>
  <cp:lastModifiedBy>Mowrer, Yeji</cp:lastModifiedBy>
  <cp:revision>5</cp:revision>
  <dcterms:created xsi:type="dcterms:W3CDTF">2021-02-05T19:13:00Z</dcterms:created>
  <dcterms:modified xsi:type="dcterms:W3CDTF">2021-02-25T23:05:00Z</dcterms:modified>
</cp:coreProperties>
</file>